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7800E" w14:textId="49962334" w:rsidR="00116867" w:rsidRPr="00116867" w:rsidRDefault="007A5CAB" w:rsidP="007A5C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A5CAB">
        <w:rPr>
          <w:rFonts w:ascii="Times New Roman" w:eastAsia="Times New Roman" w:hAnsi="Times New Roman" w:cs="Times New Roman" w:hint="eastAsia"/>
          <w:sz w:val="24"/>
          <w:szCs w:val="24"/>
        </w:rPr>
        <w:t>(T44)</w:t>
      </w:r>
      <w:r w:rsidRPr="007A5CAB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7A5CAB">
        <w:rPr>
          <w:rFonts w:ascii="Times New Roman" w:eastAsia="Times New Roman" w:hAnsi="Times New Roman" w:cs="Times New Roman" w:hint="eastAsia"/>
          <w:sz w:val="24"/>
          <w:szCs w:val="24"/>
        </w:rPr>
        <w:t>DynamicTempTables</w:t>
      </w:r>
      <w:proofErr w:type="spellEnd"/>
      <w:r w:rsidR="00F854CA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F854CA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F854CA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F854CA">
        <w:rPr>
          <w:rFonts w:ascii="Times New Roman" w:eastAsia="Times New Roman" w:hAnsi="Times New Roman" w:cs="Times New Roman"/>
          <w:sz w:val="24"/>
          <w:szCs w:val="24"/>
        </w:rPr>
        <w:br/>
      </w:r>
      <w:r w:rsidR="00F854CA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F854CA">
        <w:rPr>
          <w:rFonts w:ascii="Times New Roman" w:eastAsia="Times New Roman" w:hAnsi="Times New Roman" w:cs="Times New Roman"/>
          <w:sz w:val="24"/>
          <w:szCs w:val="24"/>
        </w:rPr>
        <w:br/>
      </w:r>
      <w:r w:rsidRPr="007A5CAB">
        <w:rPr>
          <w:rFonts w:ascii="Times New Roman" w:eastAsia="Times New Roman" w:hAnsi="Times New Roman" w:cs="Times New Roman" w:hint="eastAsia"/>
          <w:sz w:val="24"/>
          <w:szCs w:val="24"/>
        </w:rPr>
        <w:t>(T44)</w:t>
      </w:r>
      <w:r w:rsidRPr="007A5CAB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7A5CAB">
        <w:rPr>
          <w:rFonts w:ascii="Times New Roman" w:eastAsia="Times New Roman" w:hAnsi="Times New Roman" w:cs="Times New Roman" w:hint="eastAsia"/>
          <w:sz w:val="24"/>
          <w:szCs w:val="24"/>
        </w:rPr>
        <w:t>DynamicTempTables</w:t>
      </w:r>
      <w:proofErr w:type="spellEnd"/>
      <w:r w:rsidR="00AE79C2">
        <w:rPr>
          <w:rFonts w:ascii="Times New Roman" w:eastAsia="Times New Roman" w:hAnsi="Times New Roman" w:cs="Times New Roman"/>
          <w:sz w:val="24"/>
          <w:szCs w:val="24"/>
        </w:rPr>
        <w:br/>
      </w:r>
      <w:r w:rsidR="00F854CA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AE79C2">
        <w:rPr>
          <w:rFonts w:ascii="Times New Roman" w:eastAsia="Times New Roman" w:hAnsi="Times New Roman" w:cs="Times New Roman"/>
          <w:sz w:val="24"/>
          <w:szCs w:val="24"/>
        </w:rPr>
        <w:br/>
      </w:r>
      <w:r w:rsidR="00116867" w:rsidRPr="00116867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7BD85FBD" w14:textId="77777777" w:rsidR="00116867" w:rsidRPr="00116867" w:rsidRDefault="00116867" w:rsidP="007A5C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6867">
        <w:rPr>
          <w:rFonts w:ascii="Times New Roman" w:eastAsia="Times New Roman" w:hAnsi="Times New Roman" w:cs="Times New Roman"/>
          <w:sz w:val="24"/>
          <w:szCs w:val="24"/>
        </w:rPr>
        <w:t xml:space="preserve">1. Temp Table </w:t>
      </w:r>
      <w:proofErr w:type="gramStart"/>
      <w:r w:rsidRPr="00116867">
        <w:rPr>
          <w:rFonts w:ascii="Times New Roman" w:eastAsia="Times New Roman" w:hAnsi="Times New Roman" w:cs="Times New Roman"/>
          <w:sz w:val="24"/>
          <w:szCs w:val="24"/>
        </w:rPr>
        <w:t>In</w:t>
      </w:r>
      <w:proofErr w:type="gramEnd"/>
      <w:r w:rsidRPr="00116867">
        <w:rPr>
          <w:rFonts w:ascii="Times New Roman" w:eastAsia="Times New Roman" w:hAnsi="Times New Roman" w:cs="Times New Roman"/>
          <w:sz w:val="24"/>
          <w:szCs w:val="24"/>
        </w:rPr>
        <w:t xml:space="preserve"> Dynamic SQL</w:t>
      </w:r>
    </w:p>
    <w:p w14:paraId="36DDE0E1" w14:textId="77777777" w:rsidR="00116867" w:rsidRPr="00116867" w:rsidRDefault="00116867" w:rsidP="007A5C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6867">
        <w:rPr>
          <w:rFonts w:ascii="Times New Roman" w:eastAsia="Times New Roman" w:hAnsi="Times New Roman" w:cs="Times New Roman"/>
          <w:sz w:val="24"/>
          <w:szCs w:val="24"/>
        </w:rPr>
        <w:t xml:space="preserve">2. Life scope of temp Table </w:t>
      </w:r>
      <w:proofErr w:type="gramStart"/>
      <w:r w:rsidRPr="00116867">
        <w:rPr>
          <w:rFonts w:ascii="Times New Roman" w:eastAsia="Times New Roman" w:hAnsi="Times New Roman" w:cs="Times New Roman"/>
          <w:sz w:val="24"/>
          <w:szCs w:val="24"/>
        </w:rPr>
        <w:t>In</w:t>
      </w:r>
      <w:proofErr w:type="gramEnd"/>
      <w:r w:rsidRPr="00116867">
        <w:rPr>
          <w:rFonts w:ascii="Times New Roman" w:eastAsia="Times New Roman" w:hAnsi="Times New Roman" w:cs="Times New Roman"/>
          <w:sz w:val="24"/>
          <w:szCs w:val="24"/>
        </w:rPr>
        <w:t xml:space="preserve"> Dynamic SQL</w:t>
      </w:r>
    </w:p>
    <w:p w14:paraId="7908DE18" w14:textId="77777777" w:rsidR="00116867" w:rsidRPr="00116867" w:rsidRDefault="00116867" w:rsidP="007A5C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6867">
        <w:rPr>
          <w:rFonts w:ascii="Times New Roman" w:eastAsia="Times New Roman" w:hAnsi="Times New Roman" w:cs="Times New Roman"/>
          <w:sz w:val="24"/>
          <w:szCs w:val="24"/>
        </w:rPr>
        <w:t xml:space="preserve">3. Life scope of temp Table </w:t>
      </w:r>
      <w:proofErr w:type="gramStart"/>
      <w:r w:rsidRPr="00116867">
        <w:rPr>
          <w:rFonts w:ascii="Times New Roman" w:eastAsia="Times New Roman" w:hAnsi="Times New Roman" w:cs="Times New Roman"/>
          <w:sz w:val="24"/>
          <w:szCs w:val="24"/>
        </w:rPr>
        <w:t>In</w:t>
      </w:r>
      <w:proofErr w:type="gramEnd"/>
      <w:r w:rsidRPr="00116867">
        <w:rPr>
          <w:rFonts w:ascii="Times New Roman" w:eastAsia="Times New Roman" w:hAnsi="Times New Roman" w:cs="Times New Roman"/>
          <w:sz w:val="24"/>
          <w:szCs w:val="24"/>
        </w:rPr>
        <w:t xml:space="preserve"> Dynamic SQL</w:t>
      </w:r>
    </w:p>
    <w:p w14:paraId="67C44B8A" w14:textId="643D2E0F" w:rsidR="00A02E40" w:rsidRDefault="00116867" w:rsidP="007A5CAB">
      <w:pPr>
        <w:spacing w:after="0" w:line="240" w:lineRule="auto"/>
      </w:pPr>
      <w:r w:rsidRPr="00116867">
        <w:rPr>
          <w:rFonts w:ascii="Times New Roman" w:eastAsia="Times New Roman" w:hAnsi="Times New Roman" w:cs="Times New Roman"/>
          <w:sz w:val="24"/>
          <w:szCs w:val="24"/>
        </w:rPr>
        <w:t>4. Clean up</w:t>
      </w:r>
      <w:r w:rsidR="00AE79C2">
        <w:rPr>
          <w:rFonts w:ascii="Times New Roman" w:eastAsia="Times New Roman" w:hAnsi="Times New Roman" w:cs="Times New Roman"/>
          <w:sz w:val="24"/>
          <w:szCs w:val="24"/>
        </w:rPr>
        <w:br/>
      </w:r>
      <w:r w:rsidR="00F854CA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F854CA">
        <w:br/>
      </w:r>
      <w:r w:rsidR="00F854CA">
        <w:br/>
      </w:r>
    </w:p>
    <w:p w14:paraId="7092CEE9" w14:textId="77777777" w:rsidR="00A02E40" w:rsidRDefault="00A02E40" w:rsidP="007A5CAB">
      <w:pPr>
        <w:spacing w:after="0"/>
      </w:pPr>
      <w:r>
        <w:rPr>
          <w:sz w:val="48"/>
          <w:szCs w:val="48"/>
        </w:rPr>
        <w:t>0. Summary</w:t>
      </w:r>
    </w:p>
    <w:p w14:paraId="4B18C26C" w14:textId="77777777" w:rsidR="00A02E40" w:rsidRDefault="00A02E40" w:rsidP="007A5CAB">
      <w:pPr>
        <w:spacing w:after="0"/>
      </w:pPr>
    </w:p>
    <w:p w14:paraId="0FE773CB" w14:textId="77777777" w:rsidR="00A02E40" w:rsidRDefault="00A02E40" w:rsidP="007A5CAB">
      <w:pPr>
        <w:spacing w:after="0"/>
      </w:pPr>
    </w:p>
    <w:p w14:paraId="3D51DBF5" w14:textId="77777777" w:rsidR="00A02E40" w:rsidRDefault="00A02E40" w:rsidP="007A5CAB">
      <w:pPr>
        <w:spacing w:after="0"/>
      </w:pPr>
      <w:r>
        <w:t>1.</w:t>
      </w:r>
    </w:p>
    <w:p w14:paraId="08701C1A" w14:textId="77777777" w:rsidR="00A02E40" w:rsidRDefault="00A02E40" w:rsidP="007A5CAB">
      <w:pPr>
        <w:spacing w:after="0"/>
      </w:pPr>
      <w:r>
        <w:t xml:space="preserve">--CREATE PROCEDURE </w:t>
      </w:r>
      <w:proofErr w:type="spellStart"/>
      <w:r>
        <w:t>spTempTableInDynamicSQL</w:t>
      </w:r>
      <w:proofErr w:type="spellEnd"/>
    </w:p>
    <w:p w14:paraId="4FF2B99B" w14:textId="77777777" w:rsidR="00A02E40" w:rsidRDefault="00A02E40" w:rsidP="007A5CAB">
      <w:pPr>
        <w:spacing w:after="0"/>
      </w:pPr>
      <w:r>
        <w:t>--AS</w:t>
      </w:r>
    </w:p>
    <w:p w14:paraId="2DC756F0" w14:textId="77777777" w:rsidR="00A02E40" w:rsidRDefault="00A02E40" w:rsidP="007A5CAB">
      <w:pPr>
        <w:spacing w:after="0"/>
      </w:pPr>
      <w:r>
        <w:t>--    BEGIN</w:t>
      </w:r>
    </w:p>
    <w:p w14:paraId="535EF0AE" w14:textId="77777777" w:rsidR="00A02E40" w:rsidRDefault="00A02E40" w:rsidP="007A5CAB">
      <w:pPr>
        <w:spacing w:after="0"/>
      </w:pPr>
      <w:r>
        <w:t>--        DECLARE @sql NVARCHAR(MAX) = 'Create Table #</w:t>
      </w:r>
      <w:proofErr w:type="gramStart"/>
      <w:r>
        <w:t>TempTable(</w:t>
      </w:r>
      <w:proofErr w:type="gramEnd"/>
      <w:r>
        <w:t>Id INT)</w:t>
      </w:r>
    </w:p>
    <w:p w14:paraId="7C442597" w14:textId="77777777" w:rsidR="00A02E40" w:rsidRDefault="00A02E40" w:rsidP="007A5CAB">
      <w:pPr>
        <w:spacing w:after="0"/>
      </w:pPr>
      <w:r>
        <w:t>--                           insert into #TempTable values (500)</w:t>
      </w:r>
      <w:proofErr w:type="gramStart"/>
      <w:r>
        <w:t>';</w:t>
      </w:r>
      <w:proofErr w:type="gramEnd"/>
    </w:p>
    <w:p w14:paraId="5D62FEA6" w14:textId="77777777" w:rsidR="00A02E40" w:rsidRDefault="00A02E40" w:rsidP="007A5CAB">
      <w:pPr>
        <w:spacing w:after="0"/>
      </w:pPr>
      <w:r>
        <w:t xml:space="preserve">--        EXECUTE </w:t>
      </w:r>
      <w:proofErr w:type="spellStart"/>
      <w:r>
        <w:t>sp_executesql</w:t>
      </w:r>
      <w:proofErr w:type="spellEnd"/>
      <w:r>
        <w:t xml:space="preserve"> @</w:t>
      </w:r>
      <w:proofErr w:type="gramStart"/>
      <w:r>
        <w:t>sql;</w:t>
      </w:r>
      <w:proofErr w:type="gramEnd"/>
    </w:p>
    <w:p w14:paraId="39D01C9E" w14:textId="77777777" w:rsidR="00A02E40" w:rsidRDefault="00A02E40" w:rsidP="007A5CAB">
      <w:pPr>
        <w:spacing w:after="0"/>
      </w:pPr>
      <w:r>
        <w:t>--        </w:t>
      </w:r>
      <w:proofErr w:type="gramStart"/>
      <w:r>
        <w:t>SELECT  *</w:t>
      </w:r>
      <w:proofErr w:type="gramEnd"/>
    </w:p>
    <w:p w14:paraId="7FE6ABF7" w14:textId="77777777" w:rsidR="00A02E40" w:rsidRDefault="00A02E40" w:rsidP="007A5CAB">
      <w:pPr>
        <w:spacing w:after="0"/>
      </w:pPr>
      <w:r>
        <w:t>--        FROM    #</w:t>
      </w:r>
      <w:proofErr w:type="gramStart"/>
      <w:r>
        <w:t>TempTable;</w:t>
      </w:r>
      <w:proofErr w:type="gramEnd"/>
    </w:p>
    <w:p w14:paraId="4F602960" w14:textId="77777777" w:rsidR="00A02E40" w:rsidRDefault="00A02E40" w:rsidP="007A5CAB">
      <w:pPr>
        <w:spacing w:after="0"/>
      </w:pPr>
      <w:r>
        <w:t>--    </w:t>
      </w:r>
      <w:proofErr w:type="gramStart"/>
      <w:r>
        <w:t>END;</w:t>
      </w:r>
      <w:proofErr w:type="gramEnd"/>
    </w:p>
    <w:p w14:paraId="37203173" w14:textId="77777777" w:rsidR="00A02E40" w:rsidRDefault="00A02E40" w:rsidP="007A5CAB">
      <w:pPr>
        <w:spacing w:after="0"/>
      </w:pPr>
      <w:r>
        <w:t>--GO -- Run the previous command and begins new batch</w:t>
      </w:r>
    </w:p>
    <w:p w14:paraId="6915DFFE" w14:textId="77777777" w:rsidR="00A02E40" w:rsidRDefault="00A02E40" w:rsidP="007A5CAB">
      <w:pPr>
        <w:spacing w:after="0"/>
      </w:pPr>
      <w:r>
        <w:t xml:space="preserve">--EXECUTE </w:t>
      </w:r>
      <w:proofErr w:type="spellStart"/>
      <w:proofErr w:type="gramStart"/>
      <w:r>
        <w:t>spTempTableInDynamicSQL</w:t>
      </w:r>
      <w:proofErr w:type="spellEnd"/>
      <w:r>
        <w:t>;</w:t>
      </w:r>
      <w:proofErr w:type="gramEnd"/>
    </w:p>
    <w:p w14:paraId="073EFD9A" w14:textId="77777777" w:rsidR="00A02E40" w:rsidRDefault="00A02E40" w:rsidP="007A5CAB">
      <w:pPr>
        <w:spacing w:after="0"/>
      </w:pPr>
      <w:r>
        <w:t>Return Error</w:t>
      </w:r>
    </w:p>
    <w:p w14:paraId="1693A6C2" w14:textId="77777777" w:rsidR="00A02E40" w:rsidRDefault="00A02E40" w:rsidP="007A5CAB">
      <w:pPr>
        <w:spacing w:after="0"/>
      </w:pPr>
      <w:r>
        <w:t>Temp tables created by dynamic SQL are dropped</w:t>
      </w:r>
    </w:p>
    <w:p w14:paraId="39712197" w14:textId="77777777" w:rsidR="00A02E40" w:rsidRDefault="00A02E40" w:rsidP="007A5CAB">
      <w:pPr>
        <w:spacing w:after="0"/>
      </w:pPr>
      <w:r>
        <w:t>when the dynamic SQL block in the stored procedure completes execution.</w:t>
      </w:r>
    </w:p>
    <w:p w14:paraId="442271C6" w14:textId="77777777" w:rsidR="00A02E40" w:rsidRDefault="00A02E40" w:rsidP="007A5CAB">
      <w:pPr>
        <w:spacing w:after="0"/>
      </w:pPr>
      <w:r>
        <w:t xml:space="preserve">Thus, the calling procedure </w:t>
      </w:r>
      <w:proofErr w:type="spellStart"/>
      <w:r>
        <w:t>can not</w:t>
      </w:r>
      <w:proofErr w:type="spellEnd"/>
      <w:r>
        <w:t xml:space="preserve"> access them.</w:t>
      </w:r>
    </w:p>
    <w:p w14:paraId="7873A38D" w14:textId="77777777" w:rsidR="00A02E40" w:rsidRDefault="00A02E40" w:rsidP="007A5CAB">
      <w:pPr>
        <w:spacing w:after="0"/>
      </w:pPr>
      <w:r>
        <w:t>--------------------------------------------------</w:t>
      </w:r>
    </w:p>
    <w:p w14:paraId="07564446" w14:textId="77777777" w:rsidR="00A02E40" w:rsidRDefault="00A02E40" w:rsidP="007A5CAB">
      <w:pPr>
        <w:spacing w:after="0"/>
      </w:pPr>
      <w:r>
        <w:t>2.</w:t>
      </w:r>
    </w:p>
    <w:p w14:paraId="1385E236" w14:textId="77777777" w:rsidR="00A02E40" w:rsidRDefault="00A02E40" w:rsidP="007A5CAB">
      <w:pPr>
        <w:spacing w:after="0"/>
      </w:pPr>
      <w:r>
        <w:t xml:space="preserve">--CREATE PROCEDURE </w:t>
      </w:r>
      <w:proofErr w:type="spellStart"/>
      <w:r>
        <w:t>spTempTableInDynamicSQL</w:t>
      </w:r>
      <w:proofErr w:type="spellEnd"/>
    </w:p>
    <w:p w14:paraId="1243EE9D" w14:textId="77777777" w:rsidR="00A02E40" w:rsidRDefault="00A02E40" w:rsidP="007A5CAB">
      <w:pPr>
        <w:spacing w:after="0"/>
      </w:pPr>
      <w:r>
        <w:t>--AS</w:t>
      </w:r>
    </w:p>
    <w:p w14:paraId="5325AAF7" w14:textId="77777777" w:rsidR="00A02E40" w:rsidRDefault="00A02E40" w:rsidP="007A5CAB">
      <w:pPr>
        <w:spacing w:after="0"/>
      </w:pPr>
      <w:r>
        <w:t>--    BEGIN</w:t>
      </w:r>
    </w:p>
    <w:p w14:paraId="671CACD4" w14:textId="77777777" w:rsidR="00A02E40" w:rsidRDefault="00A02E40" w:rsidP="007A5CAB">
      <w:pPr>
        <w:spacing w:after="0"/>
      </w:pPr>
      <w:r>
        <w:t xml:space="preserve">--        CREATE TABLE #TempTable </w:t>
      </w:r>
      <w:proofErr w:type="gramStart"/>
      <w:r>
        <w:t>( Id</w:t>
      </w:r>
      <w:proofErr w:type="gramEnd"/>
      <w:r>
        <w:t xml:space="preserve"> INT );</w:t>
      </w:r>
    </w:p>
    <w:p w14:paraId="521F3ED2" w14:textId="77777777" w:rsidR="00A02E40" w:rsidRDefault="00A02E40" w:rsidP="007A5CAB">
      <w:pPr>
        <w:spacing w:after="0"/>
      </w:pPr>
      <w:r>
        <w:t>--        </w:t>
      </w:r>
      <w:proofErr w:type="gramStart"/>
      <w:r>
        <w:t>INSERT  INTO</w:t>
      </w:r>
      <w:proofErr w:type="gramEnd"/>
      <w:r>
        <w:t xml:space="preserve"> #TempTable</w:t>
      </w:r>
    </w:p>
    <w:p w14:paraId="13B9D728" w14:textId="77777777" w:rsidR="00A02E40" w:rsidRDefault="00A02E40" w:rsidP="007A5CAB">
      <w:pPr>
        <w:spacing w:after="0"/>
      </w:pPr>
      <w:r>
        <w:t>--        </w:t>
      </w:r>
      <w:proofErr w:type="gramStart"/>
      <w:r>
        <w:t>VALUES  (</w:t>
      </w:r>
      <w:proofErr w:type="gramEnd"/>
      <w:r>
        <w:t xml:space="preserve"> 500 );</w:t>
      </w:r>
    </w:p>
    <w:p w14:paraId="5B7FDD57" w14:textId="77777777" w:rsidR="00A02E40" w:rsidRDefault="00A02E40" w:rsidP="007A5CAB">
      <w:pPr>
        <w:spacing w:after="0"/>
      </w:pPr>
      <w:r>
        <w:t>--        DECLARE @sql NVARCHAR(MAX) = 'SELECT * FROM #TempTable</w:t>
      </w:r>
      <w:proofErr w:type="gramStart"/>
      <w:r>
        <w:t>';</w:t>
      </w:r>
      <w:proofErr w:type="gramEnd"/>
    </w:p>
    <w:p w14:paraId="535B3B34" w14:textId="77777777" w:rsidR="00A02E40" w:rsidRDefault="00A02E40" w:rsidP="007A5CAB">
      <w:pPr>
        <w:spacing w:after="0"/>
      </w:pPr>
      <w:r>
        <w:t xml:space="preserve">--        EXECUTE </w:t>
      </w:r>
      <w:proofErr w:type="spellStart"/>
      <w:r>
        <w:t>sp_executesql</w:t>
      </w:r>
      <w:proofErr w:type="spellEnd"/>
      <w:r>
        <w:t xml:space="preserve"> @</w:t>
      </w:r>
      <w:proofErr w:type="gramStart"/>
      <w:r>
        <w:t>sql;</w:t>
      </w:r>
      <w:proofErr w:type="gramEnd"/>
    </w:p>
    <w:p w14:paraId="6DFB299B" w14:textId="77777777" w:rsidR="00A02E40" w:rsidRDefault="00A02E40" w:rsidP="007A5CAB">
      <w:pPr>
        <w:spacing w:after="0"/>
      </w:pPr>
      <w:r>
        <w:t>--    </w:t>
      </w:r>
      <w:proofErr w:type="gramStart"/>
      <w:r>
        <w:t>END;</w:t>
      </w:r>
      <w:proofErr w:type="gramEnd"/>
    </w:p>
    <w:p w14:paraId="577818D7" w14:textId="77777777" w:rsidR="00A02E40" w:rsidRDefault="00A02E40" w:rsidP="007A5CAB">
      <w:pPr>
        <w:spacing w:after="0"/>
      </w:pPr>
      <w:r>
        <w:t>--GO -- Run the previous command and begins new batch</w:t>
      </w:r>
    </w:p>
    <w:p w14:paraId="355DE1EC" w14:textId="77777777" w:rsidR="00A02E40" w:rsidRDefault="00A02E40" w:rsidP="007A5CAB">
      <w:pPr>
        <w:spacing w:after="0"/>
      </w:pPr>
      <w:r>
        <w:t xml:space="preserve">--EXECUTE </w:t>
      </w:r>
      <w:proofErr w:type="spellStart"/>
      <w:proofErr w:type="gramStart"/>
      <w:r>
        <w:t>spTempTableInDynamicSQL</w:t>
      </w:r>
      <w:proofErr w:type="spellEnd"/>
      <w:r>
        <w:t>;</w:t>
      </w:r>
      <w:proofErr w:type="gramEnd"/>
    </w:p>
    <w:p w14:paraId="6DB0F133" w14:textId="77777777" w:rsidR="00A02E40" w:rsidRDefault="00A02E40" w:rsidP="007A5CAB">
      <w:pPr>
        <w:spacing w:after="0"/>
      </w:pPr>
      <w:r>
        <w:t>---- Return 500</w:t>
      </w:r>
    </w:p>
    <w:p w14:paraId="382222E5" w14:textId="77777777" w:rsidR="00A02E40" w:rsidRDefault="00A02E40" w:rsidP="007A5CAB">
      <w:pPr>
        <w:spacing w:after="0"/>
      </w:pPr>
      <w:r>
        <w:t>--SELECT * FROM #</w:t>
      </w:r>
      <w:proofErr w:type="gramStart"/>
      <w:r>
        <w:t>TempTable;</w:t>
      </w:r>
      <w:proofErr w:type="gramEnd"/>
    </w:p>
    <w:p w14:paraId="10A17E4A" w14:textId="77777777" w:rsidR="00A02E40" w:rsidRDefault="00A02E40" w:rsidP="007A5CAB">
      <w:pPr>
        <w:spacing w:after="0"/>
      </w:pPr>
      <w:r>
        <w:t>---- Return Error</w:t>
      </w:r>
    </w:p>
    <w:p w14:paraId="1E76A138" w14:textId="77777777" w:rsidR="00A02E40" w:rsidRDefault="00A02E40" w:rsidP="007A5CAB">
      <w:pPr>
        <w:spacing w:after="0"/>
      </w:pPr>
      <w:r>
        <w:t>Dynamic SQL block can access temp tables created by the calling stored procedure</w:t>
      </w:r>
    </w:p>
    <w:p w14:paraId="4813ADFF" w14:textId="77777777" w:rsidR="00A02E40" w:rsidRDefault="00A02E40" w:rsidP="007A5CAB">
      <w:pPr>
        <w:spacing w:after="0"/>
      </w:pPr>
      <w:r>
        <w:t>But the temp tables created by the stored procedure</w:t>
      </w:r>
    </w:p>
    <w:p w14:paraId="3606E282" w14:textId="77777777" w:rsidR="00A02E40" w:rsidRDefault="00A02E40" w:rsidP="007A5CAB">
      <w:pPr>
        <w:spacing w:after="0"/>
      </w:pPr>
      <w:r>
        <w:t xml:space="preserve">are not accessible from the query </w:t>
      </w:r>
      <w:proofErr w:type="spellStart"/>
      <w:proofErr w:type="gramStart"/>
      <w:r>
        <w:t>out side</w:t>
      </w:r>
      <w:proofErr w:type="spellEnd"/>
      <w:proofErr w:type="gramEnd"/>
      <w:r>
        <w:t xml:space="preserve"> of the stored procedure.</w:t>
      </w:r>
    </w:p>
    <w:p w14:paraId="412C6B05" w14:textId="77777777" w:rsidR="00A02E40" w:rsidRDefault="00A02E40" w:rsidP="007A5CAB">
      <w:pPr>
        <w:spacing w:after="0"/>
      </w:pPr>
    </w:p>
    <w:p w14:paraId="601277D4" w14:textId="77777777" w:rsidR="00A02E40" w:rsidRDefault="00A02E40" w:rsidP="007A5CAB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lastRenderedPageBreak/>
        <w:t>===========================================================================</w:t>
      </w:r>
    </w:p>
    <w:p w14:paraId="3F8BF820" w14:textId="77777777" w:rsidR="00A02E40" w:rsidRDefault="00A02E40" w:rsidP="007A5CAB">
      <w:pPr>
        <w:spacing w:after="0"/>
      </w:pPr>
      <w:r>
        <w:rPr>
          <w:sz w:val="48"/>
          <w:szCs w:val="48"/>
        </w:rPr>
        <w:t xml:space="preserve">1. Temp Table </w:t>
      </w:r>
      <w:proofErr w:type="gramStart"/>
      <w:r>
        <w:rPr>
          <w:sz w:val="48"/>
          <w:szCs w:val="48"/>
        </w:rPr>
        <w:t>In</w:t>
      </w:r>
      <w:proofErr w:type="gramEnd"/>
      <w:r>
        <w:rPr>
          <w:sz w:val="48"/>
          <w:szCs w:val="48"/>
        </w:rPr>
        <w:t xml:space="preserve"> Dynamic SQL</w:t>
      </w:r>
    </w:p>
    <w:p w14:paraId="77BAC3FB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52FD64A6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44_01_Temp Table </w:t>
      </w:r>
      <w:proofErr w:type="gramStart"/>
      <w:r>
        <w:rPr>
          <w:rFonts w:ascii="Consolas" w:hAnsi="Consolas"/>
          <w:color w:val="008000"/>
          <w:sz w:val="18"/>
          <w:szCs w:val="18"/>
        </w:rPr>
        <w:t>I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ynamic SQL</w:t>
      </w:r>
    </w:p>
    <w:p w14:paraId="5E0B26DE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6CDF086F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35378D8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744FCD4F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34843D8C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039E26D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TempTableInDynamicSQL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7B03CC6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F185538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TempTableInDynamicSQ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389FE4B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FED3885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A9E25C7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TempTableInDynamicSQL</w:t>
      </w:r>
      <w:proofErr w:type="spellEnd"/>
    </w:p>
    <w:p w14:paraId="101C0682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E325A15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CB69B98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reate Table #</w:t>
      </w:r>
      <w:proofErr w:type="gramStart"/>
      <w:r>
        <w:rPr>
          <w:rFonts w:ascii="Consolas" w:hAnsi="Consolas"/>
          <w:color w:val="FF0000"/>
          <w:sz w:val="18"/>
          <w:szCs w:val="18"/>
        </w:rPr>
        <w:t>TempTable(</w:t>
      </w:r>
      <w:proofErr w:type="gramEnd"/>
      <w:r>
        <w:rPr>
          <w:rFonts w:ascii="Consolas" w:hAnsi="Consolas"/>
          <w:color w:val="FF0000"/>
          <w:sz w:val="18"/>
          <w:szCs w:val="18"/>
        </w:rPr>
        <w:t>Id INT)</w:t>
      </w:r>
    </w:p>
    <w:p w14:paraId="547BC007" w14:textId="77777777" w:rsidR="00A02E40" w:rsidRDefault="00A02E40" w:rsidP="007A5CAB">
      <w:pPr>
        <w:spacing w:after="0"/>
      </w:pPr>
      <w:r>
        <w:rPr>
          <w:rFonts w:ascii="Consolas" w:hAnsi="Consolas"/>
          <w:color w:val="FF0000"/>
          <w:sz w:val="18"/>
          <w:szCs w:val="18"/>
        </w:rPr>
        <w:t>                           insert into #TempTable values (500)</w:t>
      </w:r>
    </w:p>
    <w:p w14:paraId="2A82B405" w14:textId="77777777" w:rsidR="00A02E40" w:rsidRDefault="00A02E40" w:rsidP="007A5CAB">
      <w:pPr>
        <w:spacing w:after="0"/>
      </w:pPr>
      <w:r>
        <w:rPr>
          <w:rFonts w:ascii="Consolas" w:hAnsi="Consolas"/>
          <w:color w:val="FF0000"/>
          <w:sz w:val="18"/>
          <w:szCs w:val="18"/>
        </w:rPr>
        <w:t>                           Select * from #TempTabl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340F7BC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sql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E6CD1EC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FBE107E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98B8FBC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TempTableInDynamicSQ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A15F099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6BBD422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 500</w:t>
      </w:r>
    </w:p>
    <w:p w14:paraId="6EC5D8D1" w14:textId="77777777" w:rsidR="00A02E40" w:rsidRDefault="00A02E40" w:rsidP="007A5CAB">
      <w:pPr>
        <w:spacing w:after="0"/>
      </w:pPr>
    </w:p>
    <w:p w14:paraId="371BBA2B" w14:textId="77777777" w:rsidR="00A02E40" w:rsidRDefault="00A02E40" w:rsidP="007A5CAB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=========================</w:t>
      </w:r>
    </w:p>
    <w:p w14:paraId="3DC1E15B" w14:textId="77777777" w:rsidR="00A02E40" w:rsidRDefault="00A02E40" w:rsidP="007A5CAB">
      <w:pPr>
        <w:spacing w:after="0"/>
      </w:pPr>
      <w:r>
        <w:rPr>
          <w:sz w:val="48"/>
          <w:szCs w:val="48"/>
        </w:rPr>
        <w:t xml:space="preserve">2. Life scope of temp Table </w:t>
      </w:r>
      <w:proofErr w:type="gramStart"/>
      <w:r>
        <w:rPr>
          <w:sz w:val="48"/>
          <w:szCs w:val="48"/>
        </w:rPr>
        <w:t>In</w:t>
      </w:r>
      <w:proofErr w:type="gramEnd"/>
      <w:r>
        <w:rPr>
          <w:sz w:val="48"/>
          <w:szCs w:val="48"/>
        </w:rPr>
        <w:t xml:space="preserve"> Dynamic SQL</w:t>
      </w:r>
    </w:p>
    <w:p w14:paraId="51EF42D0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62E30ED6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44_02_Life scope of temp Table </w:t>
      </w:r>
      <w:proofErr w:type="gramStart"/>
      <w:r>
        <w:rPr>
          <w:rFonts w:ascii="Consolas" w:hAnsi="Consolas"/>
          <w:color w:val="008000"/>
          <w:sz w:val="18"/>
          <w:szCs w:val="18"/>
        </w:rPr>
        <w:t>I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ynamic SQL</w:t>
      </w:r>
    </w:p>
    <w:p w14:paraId="3BBD0973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5E205538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9723A62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4E3690CD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1E5DE217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2B74920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TempTableInDynamicSQL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C7D1004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4DC368F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TempTableInDynamicSQ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F25BBE8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5A67059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D30E198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TempTableInDynamicSQL</w:t>
      </w:r>
      <w:proofErr w:type="spellEnd"/>
    </w:p>
    <w:p w14:paraId="674B6732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52C2E758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A31F051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reate Table #</w:t>
      </w:r>
      <w:proofErr w:type="gramStart"/>
      <w:r>
        <w:rPr>
          <w:rFonts w:ascii="Consolas" w:hAnsi="Consolas"/>
          <w:color w:val="FF0000"/>
          <w:sz w:val="18"/>
          <w:szCs w:val="18"/>
        </w:rPr>
        <w:t>TempTable(</w:t>
      </w:r>
      <w:proofErr w:type="gramEnd"/>
      <w:r>
        <w:rPr>
          <w:rFonts w:ascii="Consolas" w:hAnsi="Consolas"/>
          <w:color w:val="FF0000"/>
          <w:sz w:val="18"/>
          <w:szCs w:val="18"/>
        </w:rPr>
        <w:t>Id INT)</w:t>
      </w:r>
    </w:p>
    <w:p w14:paraId="08DD02A2" w14:textId="77777777" w:rsidR="00A02E40" w:rsidRDefault="00A02E40" w:rsidP="007A5CAB">
      <w:pPr>
        <w:spacing w:after="0"/>
      </w:pPr>
      <w:r>
        <w:rPr>
          <w:rFonts w:ascii="Consolas" w:hAnsi="Consolas"/>
          <w:color w:val="FF0000"/>
          <w:sz w:val="18"/>
          <w:szCs w:val="18"/>
        </w:rPr>
        <w:t>                           insert into #TempTable values (500)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1BAC4F7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sql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22EF7B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849FA8D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#</w:t>
      </w:r>
      <w:proofErr w:type="gramStart"/>
      <w:r>
        <w:rPr>
          <w:rFonts w:ascii="Consolas" w:hAnsi="Consolas"/>
          <w:sz w:val="18"/>
          <w:szCs w:val="18"/>
        </w:rPr>
        <w:t>TempTabl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91DEE41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4A1758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16E5BBD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TempTableInDynamicSQ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1C25A85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81779A1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rror</w:t>
      </w:r>
    </w:p>
    <w:p w14:paraId="37A2031C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*</w:t>
      </w:r>
    </w:p>
    <w:p w14:paraId="5D5E191E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DF68CD4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following</w:t>
      </w:r>
    </w:p>
    <w:p w14:paraId="7685A7A9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Msg 208, Level 16, State 0, Procedure </w:t>
      </w:r>
      <w:proofErr w:type="spellStart"/>
      <w:r>
        <w:rPr>
          <w:rFonts w:ascii="Consolas" w:hAnsi="Consolas"/>
          <w:color w:val="008000"/>
          <w:sz w:val="18"/>
          <w:szCs w:val="18"/>
        </w:rPr>
        <w:t>spTempTableInDynamicSQL</w:t>
      </w:r>
      <w:proofErr w:type="spellEnd"/>
      <w:r>
        <w:rPr>
          <w:rFonts w:ascii="Consolas" w:hAnsi="Consolas"/>
          <w:color w:val="008000"/>
          <w:sz w:val="18"/>
          <w:szCs w:val="18"/>
        </w:rPr>
        <w:t>, Line 8 [Batch Start Line 60]</w:t>
      </w:r>
    </w:p>
    <w:p w14:paraId="007DE7F9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valid object name '#</w:t>
      </w:r>
      <w:proofErr w:type="spellStart"/>
      <w:r>
        <w:rPr>
          <w:rFonts w:ascii="Consolas" w:hAnsi="Consolas"/>
          <w:color w:val="008000"/>
          <w:sz w:val="18"/>
          <w:szCs w:val="18"/>
        </w:rPr>
        <w:t>TempTable</w:t>
      </w:r>
      <w:proofErr w:type="spellEnd"/>
      <w:r>
        <w:rPr>
          <w:rFonts w:ascii="Consolas" w:hAnsi="Consolas"/>
          <w:color w:val="008000"/>
          <w:sz w:val="18"/>
          <w:szCs w:val="18"/>
        </w:rPr>
        <w:t>'.</w:t>
      </w:r>
    </w:p>
    <w:p w14:paraId="7938EC62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7D15CE6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#TempTable created by dynamic SQL is dropped</w:t>
      </w:r>
    </w:p>
    <w:p w14:paraId="55E594C8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the dynamic SQL block in the stored procedure completes execution.</w:t>
      </w:r>
    </w:p>
    <w:p w14:paraId="6389A375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250A170" w14:textId="77777777" w:rsidR="00A02E40" w:rsidRDefault="00A02E40" w:rsidP="007A5CAB">
      <w:pPr>
        <w:spacing w:after="0"/>
      </w:pPr>
    </w:p>
    <w:p w14:paraId="5A4E08AC" w14:textId="77777777" w:rsidR="00A02E40" w:rsidRDefault="00A02E40" w:rsidP="007A5CAB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=========================</w:t>
      </w:r>
    </w:p>
    <w:p w14:paraId="7EAF9728" w14:textId="77777777" w:rsidR="00A02E40" w:rsidRDefault="00A02E40" w:rsidP="007A5CAB">
      <w:pPr>
        <w:spacing w:after="0"/>
      </w:pPr>
      <w:r>
        <w:rPr>
          <w:sz w:val="48"/>
          <w:szCs w:val="48"/>
        </w:rPr>
        <w:t xml:space="preserve">3. Life scope of temp Table </w:t>
      </w:r>
      <w:proofErr w:type="gramStart"/>
      <w:r>
        <w:rPr>
          <w:sz w:val="48"/>
          <w:szCs w:val="48"/>
        </w:rPr>
        <w:t>In</w:t>
      </w:r>
      <w:proofErr w:type="gramEnd"/>
      <w:r>
        <w:rPr>
          <w:sz w:val="48"/>
          <w:szCs w:val="48"/>
        </w:rPr>
        <w:t xml:space="preserve"> Dynamic SQL</w:t>
      </w:r>
    </w:p>
    <w:p w14:paraId="3146D038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04AEC366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44_03_Life scope of temp Table </w:t>
      </w:r>
      <w:proofErr w:type="gramStart"/>
      <w:r>
        <w:rPr>
          <w:rFonts w:ascii="Consolas" w:hAnsi="Consolas"/>
          <w:color w:val="008000"/>
          <w:sz w:val="18"/>
          <w:szCs w:val="18"/>
        </w:rPr>
        <w:t>I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ynamic SQL</w:t>
      </w:r>
    </w:p>
    <w:p w14:paraId="3F8AC55F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49C29285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87BDD52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2E666EF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6C07B7FD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F2A4497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TempTableInDynamicSQL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396536A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90AB50B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TempTableInDynamicSQ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AD02EED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FA52253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D22971B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TempTableInDynamicSQL</w:t>
      </w:r>
      <w:proofErr w:type="spellEnd"/>
    </w:p>
    <w:p w14:paraId="530BAF30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024CB01D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30CFCAF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TempTable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446AF9A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#TempTable</w:t>
      </w:r>
    </w:p>
    <w:p w14:paraId="16CB7240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5EAC9C9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 FROM #TempTabl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B4BD0E6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sql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69A0030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D061C5C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E7AD6FB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TempTableInDynamicSQ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99621D7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 500</w:t>
      </w:r>
    </w:p>
    <w:p w14:paraId="3F9D19F6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#</w:t>
      </w:r>
      <w:proofErr w:type="gramStart"/>
      <w:r>
        <w:rPr>
          <w:rFonts w:ascii="Consolas" w:hAnsi="Consolas"/>
          <w:sz w:val="18"/>
          <w:szCs w:val="18"/>
        </w:rPr>
        <w:t>TempTabl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F9B894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F2AC0CE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turn Error</w:t>
      </w:r>
    </w:p>
    <w:p w14:paraId="5633A422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62C8B97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5F3CE29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following.</w:t>
      </w:r>
    </w:p>
    <w:p w14:paraId="3538DE7A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1BBB128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pTempTableInDynamicSQL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78882644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500</w:t>
      </w:r>
    </w:p>
    <w:p w14:paraId="1A30FDA2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47EFE4D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SELECT * FROM #</w:t>
      </w:r>
      <w:proofErr w:type="gramStart"/>
      <w:r>
        <w:rPr>
          <w:rFonts w:ascii="Consolas" w:hAnsi="Consolas"/>
          <w:color w:val="008000"/>
          <w:sz w:val="18"/>
          <w:szCs w:val="18"/>
        </w:rPr>
        <w:t>TempTable;</w:t>
      </w:r>
      <w:proofErr w:type="gramEnd"/>
    </w:p>
    <w:p w14:paraId="76EEB0A1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 message</w:t>
      </w:r>
    </w:p>
    <w:p w14:paraId="3DFAF677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208, Level 16, State 0, Line 107</w:t>
      </w:r>
    </w:p>
    <w:p w14:paraId="5FCE154F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valid object name '#</w:t>
      </w:r>
      <w:proofErr w:type="spellStart"/>
      <w:r>
        <w:rPr>
          <w:rFonts w:ascii="Consolas" w:hAnsi="Consolas"/>
          <w:color w:val="008000"/>
          <w:sz w:val="18"/>
          <w:szCs w:val="18"/>
        </w:rPr>
        <w:t>TempTable</w:t>
      </w:r>
      <w:proofErr w:type="spellEnd"/>
      <w:r>
        <w:rPr>
          <w:rFonts w:ascii="Consolas" w:hAnsi="Consolas"/>
          <w:color w:val="008000"/>
          <w:sz w:val="18"/>
          <w:szCs w:val="18"/>
        </w:rPr>
        <w:t>'.</w:t>
      </w:r>
    </w:p>
    <w:p w14:paraId="00146EFD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AF299FB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ynamic SQL block can access temp tables created by the calling stored procedure</w:t>
      </w:r>
    </w:p>
    <w:p w14:paraId="380A0342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the temp tables created by the stored procedure</w:t>
      </w:r>
    </w:p>
    <w:p w14:paraId="732BD09E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re not accessible from the query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ut sid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of the stored procedure.</w:t>
      </w:r>
    </w:p>
    <w:p w14:paraId="72EF2ED6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CE4C83E" w14:textId="77777777" w:rsidR="00A02E40" w:rsidRDefault="00A02E40" w:rsidP="007A5CAB">
      <w:pPr>
        <w:spacing w:after="0"/>
      </w:pPr>
    </w:p>
    <w:p w14:paraId="4FE2E025" w14:textId="77777777" w:rsidR="00A02E40" w:rsidRDefault="00A02E40" w:rsidP="007A5CAB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=========================</w:t>
      </w:r>
    </w:p>
    <w:p w14:paraId="4DBDBB51" w14:textId="77777777" w:rsidR="00A02E40" w:rsidRDefault="00A02E40" w:rsidP="007A5CAB">
      <w:pPr>
        <w:spacing w:after="0"/>
      </w:pPr>
      <w:r>
        <w:rPr>
          <w:sz w:val="48"/>
          <w:szCs w:val="48"/>
        </w:rPr>
        <w:lastRenderedPageBreak/>
        <w:t>4. Clean up</w:t>
      </w:r>
    </w:p>
    <w:p w14:paraId="02C7DE08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489D96F2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4_04_Clean up</w:t>
      </w:r>
    </w:p>
    <w:p w14:paraId="60B4AB0A" w14:textId="77777777" w:rsidR="00A02E40" w:rsidRDefault="00A02E40" w:rsidP="007A5C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0E128969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82E2E66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1EB6F42C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6BC1EBDC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98259C0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TempTableInDynamicSQL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8B9D3EB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C03CEEA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TempTableInDynamicSQ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925BA1A" w14:textId="77777777" w:rsidR="00A02E40" w:rsidRDefault="00A02E40" w:rsidP="007A5C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7616225" w14:textId="77777777" w:rsidR="00A02E40" w:rsidRDefault="00A02E40" w:rsidP="007A5C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A02E40" w:rsidSect="007A5CA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AD143" w14:textId="77777777" w:rsidR="00E81F7B" w:rsidRDefault="00E81F7B" w:rsidP="002F7523">
      <w:pPr>
        <w:spacing w:after="0" w:line="240" w:lineRule="auto"/>
      </w:pPr>
      <w:r>
        <w:separator/>
      </w:r>
    </w:p>
  </w:endnote>
  <w:endnote w:type="continuationSeparator" w:id="0">
    <w:p w14:paraId="2BFE8D8B" w14:textId="77777777" w:rsidR="00E81F7B" w:rsidRDefault="00E81F7B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723B3" w14:textId="77777777" w:rsidR="00E81F7B" w:rsidRDefault="00E81F7B" w:rsidP="002F7523">
      <w:pPr>
        <w:spacing w:after="0" w:line="240" w:lineRule="auto"/>
      </w:pPr>
      <w:r>
        <w:separator/>
      </w:r>
    </w:p>
  </w:footnote>
  <w:footnote w:type="continuationSeparator" w:id="0">
    <w:p w14:paraId="48E018D0" w14:textId="77777777" w:rsidR="00E81F7B" w:rsidRDefault="00E81F7B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TY0tbSwMDU2NjJW0lEKTi0uzszPAykwrAUAnDJL0ywAAAA="/>
  </w:docVars>
  <w:rsids>
    <w:rsidRoot w:val="00934FCE"/>
    <w:rsid w:val="00072656"/>
    <w:rsid w:val="00075F7C"/>
    <w:rsid w:val="00084122"/>
    <w:rsid w:val="000870EC"/>
    <w:rsid w:val="000B32CE"/>
    <w:rsid w:val="000E265D"/>
    <w:rsid w:val="000E4120"/>
    <w:rsid w:val="000F4208"/>
    <w:rsid w:val="000F5E7C"/>
    <w:rsid w:val="000F7C4F"/>
    <w:rsid w:val="00103458"/>
    <w:rsid w:val="00113642"/>
    <w:rsid w:val="00116867"/>
    <w:rsid w:val="00122EE3"/>
    <w:rsid w:val="0012372C"/>
    <w:rsid w:val="00126681"/>
    <w:rsid w:val="00131174"/>
    <w:rsid w:val="001741C9"/>
    <w:rsid w:val="001913AE"/>
    <w:rsid w:val="001B7BB4"/>
    <w:rsid w:val="001C2FA5"/>
    <w:rsid w:val="001D466A"/>
    <w:rsid w:val="001E39BD"/>
    <w:rsid w:val="001F0969"/>
    <w:rsid w:val="001F386F"/>
    <w:rsid w:val="00204320"/>
    <w:rsid w:val="00221E25"/>
    <w:rsid w:val="00231969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B376B"/>
    <w:rsid w:val="00605371"/>
    <w:rsid w:val="00607081"/>
    <w:rsid w:val="0061393B"/>
    <w:rsid w:val="00626DE8"/>
    <w:rsid w:val="00637FDB"/>
    <w:rsid w:val="006635ED"/>
    <w:rsid w:val="006669B6"/>
    <w:rsid w:val="006852E2"/>
    <w:rsid w:val="0069055E"/>
    <w:rsid w:val="006A04BD"/>
    <w:rsid w:val="006A39E1"/>
    <w:rsid w:val="006C21D0"/>
    <w:rsid w:val="006D53DC"/>
    <w:rsid w:val="007366A6"/>
    <w:rsid w:val="0075239B"/>
    <w:rsid w:val="00766C33"/>
    <w:rsid w:val="00780FC3"/>
    <w:rsid w:val="007A5CAB"/>
    <w:rsid w:val="007B06CB"/>
    <w:rsid w:val="007B2A7B"/>
    <w:rsid w:val="007C212C"/>
    <w:rsid w:val="007C5955"/>
    <w:rsid w:val="007D3FBE"/>
    <w:rsid w:val="007E39EB"/>
    <w:rsid w:val="008A1B25"/>
    <w:rsid w:val="008A38E7"/>
    <w:rsid w:val="008E65B7"/>
    <w:rsid w:val="00923A7C"/>
    <w:rsid w:val="00934FCE"/>
    <w:rsid w:val="00952A13"/>
    <w:rsid w:val="00952CDE"/>
    <w:rsid w:val="009B3D53"/>
    <w:rsid w:val="009E1A4D"/>
    <w:rsid w:val="00A02E40"/>
    <w:rsid w:val="00A21561"/>
    <w:rsid w:val="00A3177B"/>
    <w:rsid w:val="00A46804"/>
    <w:rsid w:val="00A53656"/>
    <w:rsid w:val="00A54F0C"/>
    <w:rsid w:val="00AA5FF3"/>
    <w:rsid w:val="00AC094F"/>
    <w:rsid w:val="00AE13A0"/>
    <w:rsid w:val="00AE1DF1"/>
    <w:rsid w:val="00AE79C2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37209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81F7B"/>
    <w:rsid w:val="00EB08F5"/>
    <w:rsid w:val="00F22DCC"/>
    <w:rsid w:val="00F32736"/>
    <w:rsid w:val="00F60962"/>
    <w:rsid w:val="00F66430"/>
    <w:rsid w:val="00F854CA"/>
    <w:rsid w:val="00F93144"/>
    <w:rsid w:val="00FA5F92"/>
    <w:rsid w:val="00FE2318"/>
    <w:rsid w:val="00FE2592"/>
    <w:rsid w:val="00FF6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6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0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76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5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7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8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0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0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0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2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5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8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2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0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18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6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3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6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8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13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7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74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3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8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8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8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3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2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70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3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4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6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8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1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0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6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7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1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0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2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95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2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3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8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7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47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5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4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1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6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2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9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9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96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8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0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2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1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7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6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0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4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0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6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8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4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97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5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9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1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5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0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7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2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2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8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6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975</Words>
  <Characters>5559</Characters>
  <Application>Microsoft Office Word</Application>
  <DocSecurity>0</DocSecurity>
  <Lines>46</Lines>
  <Paragraphs>13</Paragraphs>
  <ScaleCrop>false</ScaleCrop>
  <Company/>
  <LinksUpToDate>false</LinksUpToDate>
  <CharactersWithSpaces>6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21</cp:revision>
  <dcterms:created xsi:type="dcterms:W3CDTF">2020-06-13T10:05:00Z</dcterms:created>
  <dcterms:modified xsi:type="dcterms:W3CDTF">2022-11-13T19:59:00Z</dcterms:modified>
</cp:coreProperties>
</file>